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737c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009a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2:23:18Z</dcterms:created>
  <dcterms:modified xsi:type="dcterms:W3CDTF">2021-04-29T22:23:18Z</dcterms:modified>
</cp:coreProperties>
</file>